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す。</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005a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005a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25" w:name="松尾大社社蔵史料の料紙における時期的変化"/>
      <w:r>
        <w:t xml:space="preserve">松尾大社社蔵史料の料紙における時期的変化</w:t>
      </w:r>
      <w:bookmarkEnd w:id="25"/>
    </w:p>
    <w:p>
      <w:pPr>
        <w:pStyle w:val="Heading2"/>
      </w:pPr>
      <w:bookmarkStart w:id="26" w:name="細胞組織柔細胞の含有状況"/>
      <w:r>
        <w:t xml:space="preserve">細胞組織・柔細胞の含有状況</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28" w:name="繊維の含有状況"/>
      <w:r>
        <w:t xml:space="preserve">繊維の含有状況</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30" w:name="松尾大社社蔵史料の料紙における構成物の主成分分析"/>
      <w:r>
        <w:t xml:space="preserve">松尾大社社蔵史料の料紙における構成物の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スクリープロットを作成するfviz_screeplot()は，自動的にpercentage of varianceをy値に出力する。</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36" w:name="陽明文庫所蔵史料の料紙における構成物の主成分分析"/>
      <w:r>
        <w:t xml:space="preserve">陽明文庫所蔵史料の料紙における構成物の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スクリープロットを作成するfviz_screeplot()は，自動的にpercentage of varianceをy値に出力する。</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1T01:32:24Z</dcterms:created>
  <dcterms:modified xsi:type="dcterms:W3CDTF">2020-09-21T01: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